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8606fd8ead12f0b500c50b4ca5cf57db322fa89"/>
    <w:p>
      <w:pPr>
        <w:pStyle w:val="Heading1"/>
      </w:pPr>
      <w:r>
        <w:t xml:space="preserve">Cover Letter for Web Designer Position in Belgium Brussels</w:t>
      </w:r>
    </w:p>
    <w:p>
      <w:pPr>
        <w:pStyle w:val="FirstParagraph"/>
      </w:pPr>
      <w:r>
        <w:t xml:space="preserve">Dear [Hiring Manager's Name],</w:t>
      </w:r>
    </w:p>
    <w:p>
      <w:pPr>
        <w:pStyle w:val="BodyText"/>
      </w:pPr>
      <w:r>
        <w:t xml:space="preserve">I am writing to express my enthusiastic interest in the Web Designer position at your esteemed organization, based in the vibrant heart of Belgium Brussels. As a creative and technically skilled web designer with a passion for crafting visually stunning and user-centric digital experiences, I am eager to contribute my expertise to a dynamic team in this culturally rich and innovative city. With my deep understanding of modern design principles, coding proficiency, and commitment to excellence, I am confident in my ability to align with your vision for impactful web solutions that resonate with the unique needs of Brussels' diverse audience.</w:t>
      </w:r>
    </w:p>
    <w:p>
      <w:pPr>
        <w:pStyle w:val="BodyText"/>
      </w:pPr>
      <w:r>
        <w:t xml:space="preserve">Having spent [X years] in the field of web design, I have developed a robust portfolio that showcases my ability to blend aesthetics with functionality. My work as a Web Designer has always been driven by the goal of creating seamless user experiences that not only captivate but also drive engagement. In Belgium Brussels, where digital presence is critical for both local and international businesses, I believe my skills in responsive design, front-end development, and UI/UX optimization can make a meaningful contribution. Whether designing for startups or established enterprises, I prioritize clarity, accessibility, and innovation—principles that are especially vital in a city like Brussels that thrives on global connectivity.</w:t>
      </w:r>
    </w:p>
    <w:p>
      <w:pPr>
        <w:pStyle w:val="BodyText"/>
      </w:pPr>
      <w:r>
        <w:t xml:space="preserve">What sets me apart as a Web Designer is my ability to merge technical expertise with creative problem-solving. I am proficient in tools such as Adobe XD, Figma, and Sketch, which allow me to craft intuitive interfaces that align with modern design trends. My coding skills include HTML5, CSS3, JavaScript, and frameworks like React or Vue.js, enabling me to translate wireframes into functional websites that perform flawlessly across devices. Additionally, I stay updated on the latest developments in web standards and accessibility guidelines, ensuring that every project meets the highest benchmarks. In Belgium Brussels, where diversity and inclusion are core values, my commitment to accessible design ensures that digital experiences are inclusive for all users.</w:t>
      </w:r>
    </w:p>
    <w:p>
      <w:pPr>
        <w:pStyle w:val="BodyText"/>
      </w:pPr>
      <w:r>
        <w:t xml:space="preserve">My experience as a Web Designer has also been shaped by working with clients across various industries, from e-commerce platforms to nonprofit organizations. This exposure has honed my ability to adapt to different business objectives and user needs. For instance, I recently designed a responsive website for an international NGO based in Brussels, which required integrating multilingual support and ensuring compliance with GDPR regulations—a task that demanded both technical precision and cultural sensitivity. Such projects have reinforced my belief that a Web Designer must not only be a visual artist but also a strategic thinker who understands the broader context of their work.</w:t>
      </w:r>
    </w:p>
    <w:p>
      <w:pPr>
        <w:pStyle w:val="BodyText"/>
      </w:pPr>
      <w:r>
        <w:t xml:space="preserve">Brussels, as the capital of Belgium, is a hub for innovation, culture, and global diplomacy. The city's unique blend of European traditions and forward-thinking initiatives creates an environment where digital creativity can thrive. As a Web Designer with a keen interest in this region, I am particularly drawn to opportunities that allow me to collaborate with organizations that value both local identity and international reach. Whether it's designing websites for cultural institutions, tech startups, or government agencies, I aim to create digital solutions that reflect the spirit of Brussels while addressing the specific needs of its communities.</w:t>
      </w:r>
    </w:p>
    <w:p>
      <w:pPr>
        <w:pStyle w:val="BodyText"/>
      </w:pPr>
      <w:r>
        <w:t xml:space="preserve">What excites me most about this opportunity is the chance to contribute to a team that shares my passion for excellence in web design. I am particularly impressed by [Company Name]’s reputation for [specific detail about the company, e.g., "innovative digital campaigns" or "user-focused solutions"], and I am eager to bring my skills in graphic design, content strategy, and user research to support your goals. My proactive approach to problem-solving, combined with my ability to work collaboratively with cross-functional teams, ensures that I can seamlessly integrate into your workflow. Furthermore, I am always open to learning new tools and techniques that can elevate the quality of my work—whether it's exploring emerging trends in AI-driven design or mastering the latest accessibility standards.</w:t>
      </w:r>
    </w:p>
    <w:p>
      <w:pPr>
        <w:pStyle w:val="BodyText"/>
      </w:pPr>
      <w:r>
        <w:t xml:space="preserve">In addition to my technical skills, I bring a strong sense of cultural awareness and adaptability, which are essential for working in Belgium Brussels. The city’s multilingual environment has taught me the importance of clear communication and attention to detail when designing for diverse audiences. Whether creating content in French, Dutch, or English, I ensure that every design element is tailored to resonate with the target demographic. This mindset not only enhances user engagement but also strengthens the overall impact of a website.</w:t>
      </w:r>
    </w:p>
    <w:p>
      <w:pPr>
        <w:pStyle w:val="BodyText"/>
      </w:pPr>
      <w:r>
        <w:t xml:space="preserve">I am particularly drawn to this role because it aligns with my career goals as a Web Designer. I am committed to continuous growth and would thrive in an environment that encourages creativity, collaboration, and professional development. In Belgium Brussels, where innovation is celebrated and diversity is embraced, I believe I can contribute meaningfully to your team while also expanding my own expertise. The opportunity to work on projects that have a tangible impact on the digital landscape of this dynamic city is both exciting and motivating.</w:t>
      </w:r>
    </w:p>
    <w:p>
      <w:pPr>
        <w:pStyle w:val="BodyText"/>
      </w:pPr>
      <w:r>
        <w:t xml:space="preserve">Thank you for considering my application. I would be delighted to discuss how my skills and vision as a Web Designer can align with your organization’s objectives. Please feel free to contact me at [your phone number] or [your email address] at your earliest convenience. I am available for an interview at your discretion and look forward to the possibility of contributing to the success of [Company Name] in Belgium Brusse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Belgium Brussels</dc:title>
  <dc:creator/>
  <dc:language>en</dc:language>
  <cp:keywords/>
  <dcterms:created xsi:type="dcterms:W3CDTF">2026-07-23T00:07:59Z</dcterms:created>
  <dcterms:modified xsi:type="dcterms:W3CDTF">2026-07-23T00:07:59Z</dcterms:modified>
</cp:coreProperties>
</file>

<file path=docProps/custom.xml><?xml version="1.0" encoding="utf-8"?>
<Properties xmlns="http://schemas.openxmlformats.org/officeDocument/2006/custom-properties" xmlns:vt="http://schemas.openxmlformats.org/officeDocument/2006/docPropsVTypes"/>
</file>